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9F3255" w14:textId="0F5AD746" w:rsidR="00CB364D" w:rsidRDefault="00CB364D" w:rsidP="004006FE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p w14:paraId="1CA19C74" w14:textId="77777777" w:rsidR="00666008" w:rsidRDefault="00666008" w:rsidP="00666008"/>
    <w:p w14:paraId="7EFBC5BC" w14:textId="77777777" w:rsidR="00666008" w:rsidRPr="00657EEE" w:rsidRDefault="00666008" w:rsidP="00666008">
      <w:pPr>
        <w:jc w:val="center"/>
        <w:rPr>
          <w:rFonts w:cstheme="minorHAnsi"/>
          <w:b/>
        </w:rPr>
      </w:pPr>
      <w:r w:rsidRPr="00657EEE">
        <w:rPr>
          <w:rFonts w:cstheme="minorHAnsi"/>
          <w:b/>
        </w:rPr>
        <w:t>GEORGE MASON UNIVERSITY</w:t>
      </w:r>
    </w:p>
    <w:p w14:paraId="1BDDB4F6" w14:textId="77777777" w:rsidR="00666008" w:rsidRPr="00657EEE" w:rsidRDefault="00666008" w:rsidP="00666008">
      <w:pPr>
        <w:jc w:val="center"/>
        <w:rPr>
          <w:rFonts w:cstheme="minorHAnsi"/>
          <w:b/>
        </w:rPr>
      </w:pPr>
      <w:r w:rsidRPr="00657EEE">
        <w:rPr>
          <w:rFonts w:cstheme="minorHAnsi"/>
          <w:b/>
        </w:rPr>
        <w:t>THE VOLGENAU SCHOOL OF ENGINEERING</w:t>
      </w:r>
    </w:p>
    <w:p w14:paraId="2373F7FE" w14:textId="77777777" w:rsidR="00666008" w:rsidRPr="00657EEE" w:rsidRDefault="00666008" w:rsidP="00666008">
      <w:pPr>
        <w:pStyle w:val="Title"/>
        <w:jc w:val="center"/>
        <w:rPr>
          <w:rStyle w:val="pdblue"/>
          <w:rFonts w:asciiTheme="minorHAnsi" w:hAnsiTheme="minorHAnsi" w:cstheme="minorHAnsi"/>
          <w:b/>
          <w:bCs/>
          <w:sz w:val="24"/>
          <w:szCs w:val="24"/>
        </w:rPr>
      </w:pPr>
      <w:r w:rsidRPr="00657EEE">
        <w:rPr>
          <w:rStyle w:val="pdblue"/>
          <w:rFonts w:asciiTheme="minorHAnsi" w:hAnsiTheme="minorHAnsi" w:cstheme="minorHAnsi"/>
          <w:b/>
          <w:bCs/>
          <w:sz w:val="24"/>
          <w:szCs w:val="24"/>
        </w:rPr>
        <w:t>SYST 230 Object-Orient</w:t>
      </w:r>
      <w:r>
        <w:rPr>
          <w:rStyle w:val="pdblue"/>
          <w:rFonts w:asciiTheme="minorHAnsi" w:hAnsiTheme="minorHAnsi" w:cstheme="minorHAnsi"/>
          <w:b/>
          <w:bCs/>
          <w:sz w:val="24"/>
          <w:szCs w:val="24"/>
        </w:rPr>
        <w:t>ed</w:t>
      </w:r>
      <w:r w:rsidRPr="00657EEE">
        <w:rPr>
          <w:rStyle w:val="pdblue"/>
          <w:rFonts w:asciiTheme="minorHAnsi" w:hAnsiTheme="minorHAnsi" w:cstheme="minorHAnsi"/>
          <w:b/>
          <w:bCs/>
          <w:sz w:val="24"/>
          <w:szCs w:val="24"/>
        </w:rPr>
        <w:t xml:space="preserve"> Modeling &amp; Design</w:t>
      </w:r>
    </w:p>
    <w:p w14:paraId="318D4EEC" w14:textId="354E4EFC" w:rsidR="008F77B1" w:rsidRDefault="00D44DA6" w:rsidP="00666008">
      <w:pPr>
        <w:jc w:val="center"/>
      </w:pPr>
      <w:r>
        <w:rPr>
          <w:rFonts w:cstheme="minorHAnsi"/>
          <w:b/>
          <w:bCs/>
          <w:sz w:val="24"/>
          <w:szCs w:val="24"/>
        </w:rPr>
        <w:t xml:space="preserve">Project </w:t>
      </w:r>
      <w:r w:rsidR="00A64041">
        <w:rPr>
          <w:rFonts w:cstheme="minorHAnsi"/>
          <w:b/>
          <w:bCs/>
          <w:sz w:val="24"/>
          <w:szCs w:val="24"/>
        </w:rPr>
        <w:t>3</w:t>
      </w:r>
      <w:r w:rsidR="00666008" w:rsidRPr="00657EEE">
        <w:rPr>
          <w:rFonts w:cstheme="minorHAnsi"/>
          <w:b/>
          <w:bCs/>
          <w:sz w:val="24"/>
          <w:szCs w:val="24"/>
        </w:rPr>
        <w:t xml:space="preserve">: </w:t>
      </w:r>
      <w:r w:rsidR="00A64041" w:rsidRPr="00A64041">
        <w:t>Pandas</w:t>
      </w:r>
      <w:r w:rsidR="00B96892">
        <w:rPr>
          <w:rFonts w:hint="cs"/>
          <w:rtl/>
        </w:rPr>
        <w:t xml:space="preserve"> </w:t>
      </w:r>
      <w:r w:rsidR="00B96892" w:rsidRPr="00B96892">
        <w:t>package</w:t>
      </w:r>
    </w:p>
    <w:p w14:paraId="4458A1E0" w14:textId="2C08FC4E" w:rsidR="00666008" w:rsidRDefault="00666008" w:rsidP="00666008">
      <w:r>
        <w:t>Total Points: 100</w:t>
      </w:r>
      <w:r w:rsidR="00EB0F4F">
        <w:t xml:space="preserve"> Points</w:t>
      </w:r>
    </w:p>
    <w:p w14:paraId="6700D7B8" w14:textId="20C9679F" w:rsidR="007D5D97" w:rsidRDefault="007D5D97" w:rsidP="00666008">
      <w:r>
        <w:t>Extra Credit = 15 Points</w:t>
      </w:r>
    </w:p>
    <w:p w14:paraId="1746EC56" w14:textId="60BBDAE8" w:rsidR="00666008" w:rsidRPr="002C5D68" w:rsidRDefault="00666008" w:rsidP="00666008">
      <w:r w:rsidRPr="00B01382">
        <w:rPr>
          <w:b/>
          <w:bCs/>
        </w:rPr>
        <w:t>Due Date</w:t>
      </w:r>
      <w:r>
        <w:t xml:space="preserve">: </w:t>
      </w:r>
      <w:r w:rsidR="00D44DA6">
        <w:t>11</w:t>
      </w:r>
      <w:r>
        <w:t>/</w:t>
      </w:r>
      <w:r w:rsidR="00A64041">
        <w:t>29</w:t>
      </w:r>
      <w:r>
        <w:t>/202</w:t>
      </w:r>
      <w:r w:rsidR="00FD4D91">
        <w:t>1</w:t>
      </w:r>
    </w:p>
    <w:p w14:paraId="053AAADF" w14:textId="301A1D93" w:rsidR="00A64041" w:rsidRDefault="00666008" w:rsidP="00857C57">
      <w:r w:rsidRPr="00657EEE">
        <w:rPr>
          <w:b/>
          <w:bCs/>
          <w:u w:val="single"/>
        </w:rPr>
        <w:t>Purpose</w:t>
      </w:r>
      <w:r w:rsidRPr="001823C4">
        <w:rPr>
          <w:b/>
          <w:bCs/>
        </w:rPr>
        <w:t>:</w:t>
      </w:r>
      <w:r w:rsidR="00857C57">
        <w:rPr>
          <w:rFonts w:hint="cs"/>
          <w:rtl/>
        </w:rPr>
        <w:t xml:space="preserve"> </w:t>
      </w:r>
      <w:r>
        <w:t>Th</w:t>
      </w:r>
      <w:r w:rsidR="008F77B1">
        <w:t xml:space="preserve">is assignment </w:t>
      </w:r>
      <w:r>
        <w:t>provide</w:t>
      </w:r>
      <w:r w:rsidR="008F77B1">
        <w:t>s</w:t>
      </w:r>
      <w:r>
        <w:t xml:space="preserve"> you </w:t>
      </w:r>
      <w:r w:rsidR="00D44DA6" w:rsidRPr="00BE3C25">
        <w:t xml:space="preserve">with </w:t>
      </w:r>
      <w:r w:rsidRPr="00BE3C25">
        <w:t xml:space="preserve">practice in </w:t>
      </w:r>
      <w:r w:rsidR="00857C57" w:rsidRPr="00BE3C25">
        <w:t xml:space="preserve">doing some data analysis using the Pandas package </w:t>
      </w:r>
      <w:r w:rsidRPr="00BE3C25">
        <w:t xml:space="preserve">and graphing using </w:t>
      </w:r>
      <w:r w:rsidR="008F77B1" w:rsidRPr="00BE3C25">
        <w:t>M</w:t>
      </w:r>
      <w:r w:rsidRPr="00BE3C25">
        <w:t xml:space="preserve">atplotlib. </w:t>
      </w:r>
      <w:r w:rsidR="00A64041" w:rsidRPr="00BE3C25">
        <w:t>It is assumed that you have mastered the Python Bootcamp concepts and can apply your knowledge of Python</w:t>
      </w:r>
      <w:r w:rsidR="00A64041" w:rsidRPr="00A64041">
        <w:t xml:space="preserve"> and basic scripting to explore some publicly available datasets.</w:t>
      </w:r>
    </w:p>
    <w:p w14:paraId="7B1B3B0A" w14:textId="4AA98C6D" w:rsidR="00666008" w:rsidRDefault="00666008" w:rsidP="00666008">
      <w:pPr>
        <w:pStyle w:val="ListParagraph"/>
        <w:numPr>
          <w:ilvl w:val="0"/>
          <w:numId w:val="4"/>
        </w:numPr>
      </w:pPr>
      <w:r w:rsidRPr="009D7533">
        <w:rPr>
          <w:u w:val="single"/>
        </w:rPr>
        <w:t>Honor Code</w:t>
      </w:r>
      <w:r>
        <w:t xml:space="preserve">: This is a </w:t>
      </w:r>
      <w:r w:rsidR="00D44DA6">
        <w:rPr>
          <w:u w:val="single"/>
        </w:rPr>
        <w:t xml:space="preserve">group </w:t>
      </w:r>
      <w:r>
        <w:t xml:space="preserve">assignment. You can ask the TA and Instructor if you have questions regarding the homework. </w:t>
      </w:r>
      <w:r w:rsidR="00D44DA6">
        <w:t xml:space="preserve">It is expected that each member of the group will attempt </w:t>
      </w:r>
      <w:r w:rsidR="00D44DA6" w:rsidRPr="00D44DA6">
        <w:rPr>
          <w:u w:val="single"/>
        </w:rPr>
        <w:t>all</w:t>
      </w:r>
      <w:r w:rsidR="00D44DA6">
        <w:t xml:space="preserve"> questions. </w:t>
      </w:r>
    </w:p>
    <w:p w14:paraId="5F9449F8" w14:textId="17FEBF22" w:rsidR="00666008" w:rsidRDefault="00666008" w:rsidP="00666008">
      <w:pPr>
        <w:pStyle w:val="ListParagraph"/>
        <w:numPr>
          <w:ilvl w:val="0"/>
          <w:numId w:val="4"/>
        </w:numPr>
      </w:pPr>
      <w:r>
        <w:rPr>
          <w:u w:val="single"/>
        </w:rPr>
        <w:t>Coding Style Guidelines</w:t>
      </w:r>
      <w:r w:rsidRPr="00CF0F06">
        <w:t>:</w:t>
      </w:r>
      <w:r>
        <w:t xml:space="preserve"> </w:t>
      </w:r>
      <w:r w:rsidR="008F77B1">
        <w:t xml:space="preserve">You need to turn in </w:t>
      </w:r>
      <w:r w:rsidR="008F77B1" w:rsidRPr="00657EEE">
        <w:rPr>
          <w:u w:val="single"/>
        </w:rPr>
        <w:t>syntactically correct</w:t>
      </w:r>
      <w:r w:rsidR="008F77B1">
        <w:t xml:space="preserve"> and </w:t>
      </w:r>
      <w:r w:rsidR="008F77B1" w:rsidRPr="00657EEE">
        <w:rPr>
          <w:u w:val="single"/>
        </w:rPr>
        <w:t>working</w:t>
      </w:r>
      <w:r w:rsidR="008F77B1">
        <w:t xml:space="preserve"> programs. </w:t>
      </w:r>
      <w:r>
        <w:t>Please follow the coding guidelines provided in the link below while writing Python code. It is a coding best practice to stick to coding guidelines and write well</w:t>
      </w:r>
      <w:r w:rsidR="008F77B1">
        <w:t>-</w:t>
      </w:r>
      <w:r>
        <w:t xml:space="preserve">documented and consistent code. </w:t>
      </w:r>
      <w:hyperlink r:id="rId7" w:history="1">
        <w:r w:rsidRPr="00231BA4">
          <w:rPr>
            <w:rStyle w:val="Hyperlink"/>
          </w:rPr>
          <w:t>https://www.python.org/dev/peps/pep-0008/</w:t>
        </w:r>
      </w:hyperlink>
    </w:p>
    <w:p w14:paraId="41481A0E" w14:textId="77777777" w:rsidR="00857C57" w:rsidRDefault="00857C57" w:rsidP="00666008">
      <w:pPr>
        <w:rPr>
          <w:b/>
          <w:bCs/>
          <w:u w:val="single"/>
          <w:rtl/>
        </w:rPr>
      </w:pPr>
    </w:p>
    <w:p w14:paraId="56E693A5" w14:textId="5C6C4962" w:rsidR="00666008" w:rsidRPr="00CF0F06" w:rsidRDefault="00666008" w:rsidP="00666008">
      <w:r w:rsidRPr="00657EEE">
        <w:rPr>
          <w:b/>
          <w:bCs/>
          <w:u w:val="single"/>
        </w:rPr>
        <w:t>Submission Guidelines</w:t>
      </w:r>
      <w:r>
        <w:t xml:space="preserve">: Please do the following to submit your solutions: </w:t>
      </w:r>
    </w:p>
    <w:p w14:paraId="66BB1800" w14:textId="06A97409" w:rsidR="00666008" w:rsidRPr="00B01382" w:rsidRDefault="00666008" w:rsidP="007D5D97">
      <w:pPr>
        <w:pStyle w:val="ListParagraph"/>
        <w:numPr>
          <w:ilvl w:val="0"/>
          <w:numId w:val="8"/>
        </w:numPr>
      </w:pPr>
      <w:r w:rsidRPr="00B01382">
        <w:rPr>
          <w:u w:val="single"/>
        </w:rPr>
        <w:t>Homework Guidelines</w:t>
      </w:r>
      <w:r>
        <w:t xml:space="preserve">: </w:t>
      </w:r>
      <w:r w:rsidRPr="00857C57">
        <w:rPr>
          <w:b/>
          <w:bCs/>
          <w:color w:val="FF0000"/>
          <w:sz w:val="24"/>
          <w:szCs w:val="24"/>
        </w:rPr>
        <w:t xml:space="preserve">Please start your work early as it takes time to </w:t>
      </w:r>
      <w:r w:rsidRPr="00857C57">
        <w:rPr>
          <w:b/>
          <w:bCs/>
          <w:color w:val="FF0000"/>
          <w:sz w:val="24"/>
          <w:szCs w:val="24"/>
          <w:u w:val="single"/>
        </w:rPr>
        <w:t>understand</w:t>
      </w:r>
      <w:r w:rsidRPr="00857C57">
        <w:rPr>
          <w:b/>
          <w:bCs/>
          <w:color w:val="FF0000"/>
          <w:sz w:val="24"/>
          <w:szCs w:val="24"/>
        </w:rPr>
        <w:t xml:space="preserve"> and </w:t>
      </w:r>
      <w:r w:rsidRPr="00857C57">
        <w:rPr>
          <w:b/>
          <w:bCs/>
          <w:color w:val="FF0000"/>
          <w:sz w:val="24"/>
          <w:szCs w:val="24"/>
          <w:u w:val="single"/>
        </w:rPr>
        <w:t>debug</w:t>
      </w:r>
      <w:r w:rsidRPr="00857C57">
        <w:rPr>
          <w:b/>
          <w:bCs/>
          <w:color w:val="FF0000"/>
          <w:sz w:val="24"/>
          <w:szCs w:val="24"/>
        </w:rPr>
        <w:t xml:space="preserve"> programs. </w:t>
      </w:r>
      <w:r>
        <w:t xml:space="preserve">Homework assignments </w:t>
      </w:r>
      <w:r w:rsidRPr="00B01382">
        <w:rPr>
          <w:u w:val="single"/>
        </w:rPr>
        <w:t>cannot</w:t>
      </w:r>
      <w:r>
        <w:t xml:space="preserve"> be completed in a single sitting. </w:t>
      </w:r>
    </w:p>
    <w:p w14:paraId="3294A9E4" w14:textId="2D313A03" w:rsidR="00666008" w:rsidRPr="00B01382" w:rsidRDefault="00666008" w:rsidP="007D5D97">
      <w:pPr>
        <w:pStyle w:val="ListParagraph"/>
        <w:numPr>
          <w:ilvl w:val="0"/>
          <w:numId w:val="8"/>
        </w:numPr>
      </w:pPr>
      <w:r>
        <w:rPr>
          <w:u w:val="single"/>
        </w:rPr>
        <w:t xml:space="preserve">Homework Deadlines:  </w:t>
      </w:r>
      <w:r w:rsidRPr="00B01382">
        <w:t xml:space="preserve">You need to complete your work on time. </w:t>
      </w:r>
      <w:r w:rsidR="00D44DA6" w:rsidRPr="007D5D97">
        <w:rPr>
          <w:color w:val="FF0000"/>
          <w:u w:val="single"/>
        </w:rPr>
        <w:t>No extensions</w:t>
      </w:r>
      <w:r w:rsidR="00D44DA6" w:rsidRPr="007D5D97">
        <w:rPr>
          <w:color w:val="FF0000"/>
        </w:rPr>
        <w:t xml:space="preserve"> </w:t>
      </w:r>
      <w:r w:rsidR="00D44DA6">
        <w:t xml:space="preserve">will be given for this assignment. </w:t>
      </w:r>
    </w:p>
    <w:p w14:paraId="0C466D44" w14:textId="1F0AAAC9" w:rsidR="00666008" w:rsidRPr="00CF0F06" w:rsidRDefault="00666008" w:rsidP="007D5D97">
      <w:pPr>
        <w:pStyle w:val="ListParagraph"/>
        <w:numPr>
          <w:ilvl w:val="0"/>
          <w:numId w:val="8"/>
        </w:numPr>
      </w:pPr>
      <w:r w:rsidRPr="00CF0F06">
        <w:rPr>
          <w:u w:val="single"/>
        </w:rPr>
        <w:t>Homework Work Package</w:t>
      </w:r>
      <w:r>
        <w:t xml:space="preserve">: Please keep all your </w:t>
      </w:r>
      <w:r w:rsidR="007D5D97">
        <w:rPr>
          <w:color w:val="FF0000"/>
          <w:u w:val="single"/>
        </w:rPr>
        <w:t xml:space="preserve">notebooks </w:t>
      </w:r>
      <w:r w:rsidRPr="007D5D97">
        <w:rPr>
          <w:color w:val="FF0000"/>
          <w:u w:val="single"/>
        </w:rPr>
        <w:t>and data</w:t>
      </w:r>
      <w:r w:rsidRPr="007D5D97">
        <w:rPr>
          <w:color w:val="FF0000"/>
        </w:rPr>
        <w:t xml:space="preserve"> </w:t>
      </w:r>
      <w:r>
        <w:t xml:space="preserve">in a single directory and follow the naming convention HWXX_First_Last.zip </w:t>
      </w:r>
    </w:p>
    <w:p w14:paraId="7B6C2694" w14:textId="693B20A4" w:rsidR="00B72014" w:rsidRPr="00B96892" w:rsidRDefault="00666008" w:rsidP="00B96892">
      <w:pPr>
        <w:pStyle w:val="ListParagraph"/>
        <w:numPr>
          <w:ilvl w:val="0"/>
          <w:numId w:val="8"/>
        </w:numPr>
      </w:pPr>
      <w:r w:rsidRPr="00CF0F06">
        <w:rPr>
          <w:u w:val="single"/>
        </w:rPr>
        <w:t>Solution Notebooks</w:t>
      </w:r>
      <w:r>
        <w:t xml:space="preserve">: </w:t>
      </w:r>
      <w:r w:rsidR="00D44DA6">
        <w:t xml:space="preserve">Submit your </w:t>
      </w:r>
      <w:r>
        <w:t xml:space="preserve">solutions as </w:t>
      </w:r>
      <w:r w:rsidRPr="009A1CF6">
        <w:rPr>
          <w:b/>
          <w:bCs/>
        </w:rPr>
        <w:t>Juypter Notebooks</w:t>
      </w:r>
      <w:r>
        <w:t xml:space="preserve">.  </w:t>
      </w:r>
      <w:r w:rsidR="008F77B1">
        <w:t xml:space="preserve">Name the </w:t>
      </w:r>
      <w:r>
        <w:t>solutions files as</w:t>
      </w:r>
      <w:r w:rsidR="008F77B1">
        <w:t xml:space="preserve"> </w:t>
      </w:r>
      <w:proofErr w:type="spellStart"/>
      <w:r w:rsidRPr="009A1CF6">
        <w:rPr>
          <w:b/>
          <w:bCs/>
        </w:rPr>
        <w:t>HWXX_Problem_</w:t>
      </w:r>
      <w:proofErr w:type="gramStart"/>
      <w:r w:rsidRPr="009A1CF6">
        <w:rPr>
          <w:b/>
          <w:bCs/>
        </w:rPr>
        <w:t>YY</w:t>
      </w:r>
      <w:proofErr w:type="spellEnd"/>
      <w:r w:rsidRPr="009A1CF6">
        <w:rPr>
          <w:b/>
          <w:bCs/>
        </w:rPr>
        <w:t xml:space="preserve"> .</w:t>
      </w:r>
      <w:proofErr w:type="spellStart"/>
      <w:r w:rsidRPr="009A1CF6">
        <w:rPr>
          <w:b/>
          <w:bCs/>
        </w:rPr>
        <w:t>ipynb</w:t>
      </w:r>
      <w:proofErr w:type="spellEnd"/>
      <w:proofErr w:type="gramEnd"/>
      <w:r>
        <w:t xml:space="preserve"> for </w:t>
      </w:r>
      <w:proofErr w:type="spellStart"/>
      <w:r>
        <w:t>Jupyter</w:t>
      </w:r>
      <w:proofErr w:type="spellEnd"/>
      <w:r>
        <w:t xml:space="preserve"> notebook files.</w:t>
      </w:r>
    </w:p>
    <w:sectPr w:rsidR="00B72014" w:rsidRPr="00B96892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2A4A96" w14:textId="77777777" w:rsidR="003151A1" w:rsidRDefault="003151A1" w:rsidP="003973DD">
      <w:pPr>
        <w:spacing w:after="0" w:line="240" w:lineRule="auto"/>
      </w:pPr>
      <w:r>
        <w:separator/>
      </w:r>
    </w:p>
  </w:endnote>
  <w:endnote w:type="continuationSeparator" w:id="0">
    <w:p w14:paraId="3F09435E" w14:textId="77777777" w:rsidR="003151A1" w:rsidRDefault="003151A1" w:rsidP="003973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2B20B" w14:textId="77777777" w:rsidR="003151A1" w:rsidRDefault="003151A1" w:rsidP="003973DD">
      <w:pPr>
        <w:spacing w:after="0" w:line="240" w:lineRule="auto"/>
      </w:pPr>
      <w:r>
        <w:separator/>
      </w:r>
    </w:p>
  </w:footnote>
  <w:footnote w:type="continuationSeparator" w:id="0">
    <w:p w14:paraId="7CC95566" w14:textId="77777777" w:rsidR="003151A1" w:rsidRDefault="003151A1" w:rsidP="003973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A304D" w14:textId="3F07C257" w:rsidR="003973DD" w:rsidRDefault="003973DD">
    <w:pPr>
      <w:pStyle w:val="Header"/>
    </w:pPr>
    <w:r>
      <w:t>HW-5</w:t>
    </w:r>
    <w:r>
      <w:ptab w:relativeTo="margin" w:alignment="center" w:leader="none"/>
    </w:r>
    <w:r w:rsidRPr="00657EEE">
      <w:t xml:space="preserve"> </w:t>
    </w:r>
    <w:r w:rsidR="002A6166">
      <w:t xml:space="preserve">Processing Datasets </w:t>
    </w:r>
    <w:r>
      <w:ptab w:relativeTo="margin" w:alignment="right" w:leader="none"/>
    </w:r>
    <w:r>
      <w:t>Due Date:</w:t>
    </w:r>
    <w:r w:rsidR="007D5D97">
      <w:t>11/15</w:t>
    </w:r>
    <w:r>
      <w:t>/202</w:t>
    </w:r>
    <w:r w:rsidR="008F77B1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F27AE"/>
    <w:multiLevelType w:val="hybridMultilevel"/>
    <w:tmpl w:val="F20EBE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7159C6"/>
    <w:multiLevelType w:val="hybridMultilevel"/>
    <w:tmpl w:val="945879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B73EB6"/>
    <w:multiLevelType w:val="hybridMultilevel"/>
    <w:tmpl w:val="1C9048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172400"/>
    <w:multiLevelType w:val="hybridMultilevel"/>
    <w:tmpl w:val="A12477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B4770F"/>
    <w:multiLevelType w:val="hybridMultilevel"/>
    <w:tmpl w:val="89BEA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F30E24"/>
    <w:multiLevelType w:val="hybridMultilevel"/>
    <w:tmpl w:val="43A6B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3E35D7"/>
    <w:multiLevelType w:val="hybridMultilevel"/>
    <w:tmpl w:val="F03E1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D45E68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1B55A9"/>
    <w:multiLevelType w:val="hybridMultilevel"/>
    <w:tmpl w:val="01D82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7"/>
  </w:num>
  <w:num w:numId="5">
    <w:abstractNumId w:val="6"/>
  </w:num>
  <w:num w:numId="6">
    <w:abstractNumId w:val="4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tDQ3NjM3NDMxMjNQ0lEKTi0uzszPAykwqQUAOotEbiwAAAA="/>
  </w:docVars>
  <w:rsids>
    <w:rsidRoot w:val="004006FE"/>
    <w:rsid w:val="000B2853"/>
    <w:rsid w:val="002A6166"/>
    <w:rsid w:val="003151A1"/>
    <w:rsid w:val="003973DD"/>
    <w:rsid w:val="004006FE"/>
    <w:rsid w:val="00412995"/>
    <w:rsid w:val="0045387C"/>
    <w:rsid w:val="0051292A"/>
    <w:rsid w:val="005937EC"/>
    <w:rsid w:val="005E272B"/>
    <w:rsid w:val="0060563D"/>
    <w:rsid w:val="00647819"/>
    <w:rsid w:val="00666008"/>
    <w:rsid w:val="007A3765"/>
    <w:rsid w:val="007D5D97"/>
    <w:rsid w:val="00857C57"/>
    <w:rsid w:val="008F77B1"/>
    <w:rsid w:val="009A1CF6"/>
    <w:rsid w:val="009B02B6"/>
    <w:rsid w:val="009F6F28"/>
    <w:rsid w:val="00A13F73"/>
    <w:rsid w:val="00A64041"/>
    <w:rsid w:val="00B32067"/>
    <w:rsid w:val="00B96892"/>
    <w:rsid w:val="00BE3C25"/>
    <w:rsid w:val="00CB364D"/>
    <w:rsid w:val="00D138A0"/>
    <w:rsid w:val="00D25F23"/>
    <w:rsid w:val="00D44DA6"/>
    <w:rsid w:val="00D8302C"/>
    <w:rsid w:val="00DF69CB"/>
    <w:rsid w:val="00EB0F4F"/>
    <w:rsid w:val="00F51EA3"/>
    <w:rsid w:val="00FD4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4DC76"/>
  <w15:chartTrackingRefBased/>
  <w15:docId w15:val="{13B3B902-6419-4F29-B24E-90450BA3F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36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006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006F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006F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B364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B364D"/>
    <w:pPr>
      <w:ind w:left="720"/>
      <w:contextualSpacing/>
    </w:pPr>
  </w:style>
  <w:style w:type="character" w:customStyle="1" w:styleId="pdblue">
    <w:name w:val="pd_blue"/>
    <w:basedOn w:val="DefaultParagraphFont"/>
    <w:rsid w:val="00666008"/>
  </w:style>
  <w:style w:type="paragraph" w:styleId="Title">
    <w:name w:val="Title"/>
    <w:basedOn w:val="Normal"/>
    <w:next w:val="Normal"/>
    <w:link w:val="TitleChar"/>
    <w:uiPriority w:val="10"/>
    <w:qFormat/>
    <w:rsid w:val="0066600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60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973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73DD"/>
  </w:style>
  <w:style w:type="paragraph" w:styleId="Footer">
    <w:name w:val="footer"/>
    <w:basedOn w:val="Normal"/>
    <w:link w:val="FooterChar"/>
    <w:uiPriority w:val="99"/>
    <w:unhideWhenUsed/>
    <w:rsid w:val="003973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73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27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python.org/dev/peps/pep-0008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7</TotalTime>
  <Pages>1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za Hashim</dc:creator>
  <cp:keywords/>
  <dc:description/>
  <cp:lastModifiedBy>Omid</cp:lastModifiedBy>
  <cp:revision>10</cp:revision>
  <dcterms:created xsi:type="dcterms:W3CDTF">2021-03-30T23:16:00Z</dcterms:created>
  <dcterms:modified xsi:type="dcterms:W3CDTF">2021-11-19T05:56:00Z</dcterms:modified>
</cp:coreProperties>
</file>